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4A974" w14:textId="77777777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ΝΑΚΟΙΝΩΣΗ </w:t>
      </w:r>
    </w:p>
    <w:p w14:paraId="4891C0AD" w14:textId="77777777" w:rsidR="00497657" w:rsidRDefault="00497657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3AEE64DD" w14:textId="4655119E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ΙΟΥ ΑΝΘΟΚΟΜΙΑΣ ΚΑΙ ΑΡΧΙΤΕΚΤΟΝΙΚΗΣ ΤΟΠΙΟΥ</w:t>
      </w:r>
    </w:p>
    <w:p w14:paraId="1F522E36" w14:textId="2EC37DA6" w:rsidR="009F4AF1" w:rsidRDefault="009F4AF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538FD2B" w14:textId="77777777" w:rsidR="00497657" w:rsidRDefault="00497657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CB80D58" w14:textId="693E470F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ΞΕΤΑΣΗ ΜΑΘΗΜΑΤΟΣ ΚΑΛΛΩΠΙΣΤΙΚΑ ΦΥΤΑ ΚΩΔ. 390</w:t>
      </w:r>
    </w:p>
    <w:p w14:paraId="49C3A740" w14:textId="77777777" w:rsidR="009F4AF1" w:rsidRDefault="009F4AF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234B5B5F" w14:textId="1A99845E" w:rsidR="00023704" w:rsidRDefault="00E164E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Οι εξετάσει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για τ</w:t>
      </w:r>
      <w:r w:rsidRPr="00222F05">
        <w:rPr>
          <w:rFonts w:eastAsia="Times New Roman" w:cstheme="minorHAnsi"/>
          <w:sz w:val="24"/>
          <w:szCs w:val="24"/>
          <w:lang w:eastAsia="en-GB"/>
        </w:rPr>
        <w:t>o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άθημα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(Εργαστήριο και Θεωρία)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Καλλωπιστικά Φυτά (390)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θα πραγματοποιηθούν </w:t>
      </w:r>
      <w:r w:rsidR="00023704" w:rsidRPr="00222F05">
        <w:rPr>
          <w:rFonts w:eastAsia="Times New Roman" w:cstheme="minorHAnsi"/>
          <w:sz w:val="24"/>
          <w:szCs w:val="24"/>
          <w:lang w:val="el-GR" w:eastAsia="en-GB"/>
        </w:rPr>
        <w:t>τ</w:t>
      </w:r>
      <w:r w:rsidR="00023704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ην </w:t>
      </w:r>
      <w:r w:rsidR="00A00DEF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Τρίτη</w:t>
      </w:r>
      <w:r w:rsidR="00A00DEF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A00DEF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8</w:t>
      </w:r>
      <w:r w:rsidR="00A00DEF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A00DEF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Σεπτεμβρίου</w:t>
      </w:r>
      <w:r w:rsidR="00A00DEF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023704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2020</w:t>
      </w:r>
      <w:r w:rsidR="0050162A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, ως εξής:</w:t>
      </w:r>
    </w:p>
    <w:p w14:paraId="0E77C39F" w14:textId="77777777" w:rsidR="00497657" w:rsidRPr="00222F05" w:rsidRDefault="00497657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</w:p>
    <w:p w14:paraId="22F5DF33" w14:textId="77777777" w:rsidR="00023704" w:rsidRPr="00222F05" w:rsidRDefault="00023704" w:rsidP="00023704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F9C1E80" w14:textId="0A22E6D5" w:rsidR="00E164E1" w:rsidRPr="00222F05" w:rsidRDefault="00023704" w:rsidP="00222F05">
      <w:pPr>
        <w:pStyle w:val="ListParagraph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4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</w:t>
      </w:r>
      <w:r w:rsidR="00E164E1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ξ’ αποστάσεως</w:t>
      </w:r>
    </w:p>
    <w:p w14:paraId="0A8DD840" w14:textId="77777777" w:rsidR="009459B5" w:rsidRPr="00222F05" w:rsidRDefault="009459B5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</w:p>
    <w:p w14:paraId="3D4A4519" w14:textId="1DC3E775" w:rsidR="0050162A" w:rsidRPr="00222F05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ήριο</w:t>
      </w:r>
    </w:p>
    <w:p w14:paraId="16C9D092" w14:textId="77777777" w:rsidR="006F44CF" w:rsidRDefault="006F44CF" w:rsidP="000F438F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E3A5F87" w14:textId="1D9FCEB6" w:rsidR="000F438F" w:rsidRPr="006C5E26" w:rsidRDefault="003E2448" w:rsidP="000F438F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6C5E26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11:00-11:15 Ταυτοποίηση μέσω </w:t>
      </w:r>
      <w:r w:rsidRPr="006C5E26">
        <w:rPr>
          <w:rFonts w:eastAsia="Times New Roman" w:cstheme="minorHAnsi"/>
          <w:b/>
          <w:bCs/>
          <w:sz w:val="24"/>
          <w:szCs w:val="24"/>
          <w:lang w:eastAsia="en-GB"/>
        </w:rPr>
        <w:t>Teams</w:t>
      </w:r>
    </w:p>
    <w:p w14:paraId="4722D059" w14:textId="77777777" w:rsidR="006F44CF" w:rsidRDefault="006F44CF" w:rsidP="000F438F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eastAsia="en-GB"/>
        </w:rPr>
      </w:pPr>
    </w:p>
    <w:p w14:paraId="02EF2BB7" w14:textId="708F5E55" w:rsidR="003E2448" w:rsidRPr="006844F3" w:rsidRDefault="003E2448" w:rsidP="000F438F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3E2448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E2448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E2448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  <w:r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ξετάσεις</w:t>
      </w:r>
      <w:r w:rsidR="00AC2A1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(</w:t>
      </w:r>
      <w:r w:rsidR="006456C6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ΠΡΟΣΟΧΗ: </w:t>
      </w:r>
      <w:r w:rsidR="00AC2A15">
        <w:rPr>
          <w:rFonts w:eastAsia="Times New Roman" w:cstheme="minorHAnsi"/>
          <w:b/>
          <w:bCs/>
          <w:sz w:val="24"/>
          <w:szCs w:val="24"/>
          <w:lang w:val="el-GR" w:eastAsia="en-GB"/>
        </w:rPr>
        <w:t>δύο χωριστές)</w:t>
      </w:r>
      <w:r w:rsidR="006844F3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</w:p>
    <w:p w14:paraId="190B0CA1" w14:textId="5FF12D40" w:rsidR="006844F3" w:rsidRPr="005A29D7" w:rsidRDefault="006844F3" w:rsidP="006844F3">
      <w:pPr>
        <w:shd w:val="clear" w:color="auto" w:fill="FFFFFF"/>
        <w:spacing w:after="0" w:line="300" w:lineRule="atLeast"/>
        <w:ind w:left="1276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11:15-11:</w:t>
      </w:r>
      <w:r w:rsid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>30</w:t>
      </w:r>
      <w:r w:rsidRPr="006F44CF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182BCA" w:rsidRPr="006F44CF">
        <w:rPr>
          <w:rFonts w:eastAsia="Times New Roman" w:cstheme="minorHAnsi"/>
          <w:b/>
          <w:bCs/>
          <w:sz w:val="24"/>
          <w:szCs w:val="24"/>
          <w:lang w:val="el-GR" w:eastAsia="en-GB"/>
        </w:rPr>
        <w:t>Α</w:t>
      </w:r>
      <w:r w:rsidRPr="006F44CF">
        <w:rPr>
          <w:rFonts w:eastAsia="Times New Roman" w:cstheme="minorHAnsi"/>
          <w:b/>
          <w:bCs/>
          <w:sz w:val="24"/>
          <w:szCs w:val="24"/>
          <w:lang w:val="el-GR" w:eastAsia="en-GB"/>
        </w:rPr>
        <w:t>ναγνώριση</w:t>
      </w:r>
      <w:r w:rsidR="005A29D7" w:rsidRPr="005A29D7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5A29D7">
        <w:rPr>
          <w:rFonts w:eastAsia="Times New Roman" w:cstheme="minorHAnsi"/>
          <w:b/>
          <w:bCs/>
          <w:sz w:val="24"/>
          <w:szCs w:val="24"/>
          <w:lang w:val="el-GR" w:eastAsia="en-GB"/>
        </w:rPr>
        <w:t>Καλλωπιστικών φυτών</w:t>
      </w:r>
    </w:p>
    <w:p w14:paraId="28870491" w14:textId="1EF074AB" w:rsidR="006844F3" w:rsidRPr="006F44CF" w:rsidRDefault="006844F3" w:rsidP="006844F3">
      <w:pPr>
        <w:shd w:val="clear" w:color="auto" w:fill="FFFFFF"/>
        <w:spacing w:after="0" w:line="300" w:lineRule="atLeast"/>
        <w:ind w:left="1276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11:3</w:t>
      </w:r>
      <w:r w:rsid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>5</w:t>
      </w:r>
      <w:r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-11:</w:t>
      </w:r>
      <w:r w:rsid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>5</w:t>
      </w:r>
      <w:r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0 </w:t>
      </w:r>
      <w:r w:rsidR="00182BCA" w:rsidRPr="006F44CF">
        <w:rPr>
          <w:rFonts w:eastAsia="Times New Roman" w:cstheme="minorHAnsi"/>
          <w:b/>
          <w:bCs/>
          <w:sz w:val="24"/>
          <w:szCs w:val="24"/>
          <w:lang w:val="el-GR" w:eastAsia="en-GB"/>
        </w:rPr>
        <w:t>Θ</w:t>
      </w:r>
      <w:r w:rsidRPr="006F44CF">
        <w:rPr>
          <w:rFonts w:eastAsia="Times New Roman" w:cstheme="minorHAnsi"/>
          <w:b/>
          <w:bCs/>
          <w:sz w:val="24"/>
          <w:szCs w:val="24"/>
          <w:lang w:val="el-GR" w:eastAsia="en-GB"/>
        </w:rPr>
        <w:t>εωρητικό μέρος</w:t>
      </w:r>
    </w:p>
    <w:p w14:paraId="09B886B4" w14:textId="77777777" w:rsidR="003E2448" w:rsidRPr="00D433CD" w:rsidRDefault="003E2448" w:rsidP="000F438F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04182086" w14:textId="77777777" w:rsidR="00596FFC" w:rsidRDefault="003E2448" w:rsidP="003E244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6C5E26">
        <w:rPr>
          <w:rFonts w:eastAsia="Times New Roman" w:cstheme="minorHAnsi"/>
          <w:sz w:val="24"/>
          <w:szCs w:val="24"/>
          <w:lang w:val="el-GR" w:eastAsia="en-GB"/>
        </w:rPr>
        <w:t>Ο</w:t>
      </w:r>
      <w:r w:rsidR="008002B4" w:rsidRPr="003E2448">
        <w:rPr>
          <w:rFonts w:eastAsia="Times New Roman" w:cstheme="minorHAnsi"/>
          <w:sz w:val="24"/>
          <w:szCs w:val="24"/>
          <w:lang w:val="el-GR" w:eastAsia="en-GB"/>
        </w:rPr>
        <w:t xml:space="preserve">ι </w:t>
      </w:r>
      <w:r w:rsidR="0050162A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ξετάσεις του </w:t>
      </w:r>
      <w:r w:rsidR="0050162A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ίου</w:t>
      </w:r>
      <w:r w:rsidR="0050162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αφορούν </w:t>
      </w:r>
      <w:r w:rsidR="00024D49">
        <w:rPr>
          <w:rFonts w:eastAsia="Times New Roman" w:cstheme="minorHAnsi"/>
          <w:sz w:val="24"/>
          <w:szCs w:val="24"/>
          <w:lang w:val="el-GR" w:eastAsia="en-GB"/>
        </w:rPr>
        <w:t xml:space="preserve">στην αναγνώριση καλλωπιστικών φυτών και </w:t>
      </w:r>
      <w:r w:rsidR="0050162A" w:rsidRPr="00222F05">
        <w:rPr>
          <w:rFonts w:eastAsia="Times New Roman" w:cstheme="minorHAnsi"/>
          <w:sz w:val="24"/>
          <w:szCs w:val="24"/>
          <w:lang w:val="el-GR" w:eastAsia="en-GB"/>
        </w:rPr>
        <w:t>στο θεωρητικό του μέρος (σημ. Εργαστηρίου)</w:t>
      </w:r>
      <w:r w:rsidR="00024D49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στην αναγνώριση και στο θεωρητικό μέρος θα πραγματοποιηθούν χωριστά. </w:t>
      </w:r>
    </w:p>
    <w:p w14:paraId="30752500" w14:textId="5BEBE75F" w:rsidR="003E2448" w:rsidRDefault="003E2448" w:rsidP="003E244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Μετά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από την ταυτοποίησή σας μέσω του </w:t>
      </w:r>
      <w:r w:rsidRPr="00012A2B">
        <w:rPr>
          <w:rFonts w:eastAsia="Times New Roman" w:cstheme="minorHAnsi"/>
          <w:b/>
          <w:bCs/>
          <w:sz w:val="24"/>
          <w:szCs w:val="24"/>
          <w:lang w:eastAsia="en-GB"/>
        </w:rPr>
        <w:t>Team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(διάρκειας 15 λεπτών) οι εξετάσεις στο </w:t>
      </w:r>
      <w:r w:rsidRPr="00012A2B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e-class θα λάβουν χώρα μεταξύ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:15-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 w:rsid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>30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για τ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ην αναγνώριση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>καλλωπιστικών φυτών (ο</w:t>
      </w:r>
      <w:r w:rsidR="00596FFC" w:rsidRP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χρόνος υποβολής των </w:t>
      </w:r>
      <w:r w:rsid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>απαντήσεων θα</w:t>
      </w:r>
      <w:r w:rsidR="00596FFC" w:rsidRP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είναι 5 λεπτά</w:t>
      </w:r>
      <w:r w:rsid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>)</w:t>
      </w:r>
      <w:r w:rsidR="00596FFC" w:rsidRP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και από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3</w:t>
      </w:r>
      <w:r w:rsid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>5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5A29D7">
        <w:rPr>
          <w:rFonts w:eastAsia="Times New Roman" w:cstheme="minorHAnsi"/>
          <w:b/>
          <w:bCs/>
          <w:sz w:val="24"/>
          <w:szCs w:val="24"/>
          <w:lang w:val="el-GR" w:eastAsia="en-GB"/>
        </w:rPr>
        <w:t>5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0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για το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θεωρητικό μέρος</w:t>
      </w:r>
      <w:r w:rsid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του εργαστηρίου </w:t>
      </w:r>
      <w:r w:rsidR="00596FFC" w:rsidRP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>(ο χρόνος υποβολής των απαντήσεων θα είναι 5 λεπτά)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</w:p>
    <w:p w14:paraId="13C1C178" w14:textId="77777777" w:rsidR="003E2448" w:rsidRDefault="003E2448" w:rsidP="003E244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69CD9373" w14:textId="23986A74" w:rsidR="003E2448" w:rsidRDefault="00024D49" w:rsidP="003E244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Η αναγνώριση συμμετέχει με ποσοστό 84%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στην διαμόρφωση του τελικού βαθμού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και υπόλοιπο 16% προέρχεται από την βαθμολογία των φοιτητών στο θεωρητικό μέρος</w:t>
      </w:r>
      <w:r w:rsidR="0050162A" w:rsidRPr="00222F05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Η </w:t>
      </w:r>
      <w:r w:rsidR="0052316D">
        <w:rPr>
          <w:rFonts w:eastAsia="Times New Roman" w:cstheme="minorHAnsi"/>
          <w:sz w:val="24"/>
          <w:szCs w:val="24"/>
          <w:lang w:val="el-GR" w:eastAsia="en-GB"/>
        </w:rPr>
        <w:t xml:space="preserve">εξέταση της </w:t>
      </w:r>
      <w:r>
        <w:rPr>
          <w:rFonts w:eastAsia="Times New Roman" w:cstheme="minorHAnsi"/>
          <w:sz w:val="24"/>
          <w:szCs w:val="24"/>
          <w:lang w:val="el-GR" w:eastAsia="en-GB"/>
        </w:rPr>
        <w:t>αναγνώριση</w:t>
      </w:r>
      <w:r w:rsidR="0052316D">
        <w:rPr>
          <w:rFonts w:eastAsia="Times New Roman" w:cstheme="minorHAnsi"/>
          <w:sz w:val="24"/>
          <w:szCs w:val="24"/>
          <w:lang w:val="el-GR" w:eastAsia="en-GB"/>
        </w:rPr>
        <w:t>ς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αφορά στην παρουσίαση 10 εικόνων καλλωπιστικών φυτών </w:t>
      </w:r>
      <w:r w:rsidR="0052316D">
        <w:rPr>
          <w:rFonts w:eastAsia="Times New Roman" w:cstheme="minorHAnsi"/>
          <w:sz w:val="24"/>
          <w:szCs w:val="24"/>
          <w:lang w:val="el-GR" w:eastAsia="en-GB"/>
        </w:rPr>
        <w:t xml:space="preserve">με τέσσερις ονομασίες ανά φυτικό είδος υπό τη μορφή πολλαπλών επιλογών (με μία σωστή επιλογή) και καλείσθε να επιλέξετε την ορθή ονομασία με αρνητική βαθμολόγηση στην περίπτωση λάθους (για κάθε 4 λάθος απαντήσεις αφαιρείται μία σωστή). Η εξέταση του θεωρητικού μέρους περιλαμβάνει </w:t>
      </w:r>
      <w:r w:rsidR="009817B0" w:rsidRPr="00222F05">
        <w:rPr>
          <w:rFonts w:eastAsia="Times New Roman" w:cstheme="minorHAnsi"/>
          <w:sz w:val="24"/>
          <w:szCs w:val="24"/>
          <w:lang w:val="el-GR" w:eastAsia="en-GB"/>
        </w:rPr>
        <w:t xml:space="preserve">8 </w:t>
      </w:r>
      <w:r w:rsidR="0050162A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ρωτήσεις πολλαπλής επιλογής </w:t>
      </w:r>
      <w:r w:rsidR="009817B0" w:rsidRPr="00222F05">
        <w:rPr>
          <w:rFonts w:eastAsia="Times New Roman" w:cstheme="minorHAnsi"/>
          <w:sz w:val="24"/>
          <w:szCs w:val="24"/>
          <w:lang w:val="el-GR" w:eastAsia="en-GB"/>
        </w:rPr>
        <w:t xml:space="preserve">(με μία σωστή επιλογή) </w:t>
      </w:r>
      <w:r w:rsidR="0050162A" w:rsidRPr="00222F05">
        <w:rPr>
          <w:rFonts w:eastAsia="Times New Roman" w:cstheme="minorHAnsi"/>
          <w:sz w:val="24"/>
          <w:szCs w:val="24"/>
          <w:lang w:val="el-GR" w:eastAsia="en-GB"/>
        </w:rPr>
        <w:t xml:space="preserve">με αρνητική βαθμολόγηση (για κάθε </w:t>
      </w:r>
      <w:r w:rsidR="009817B0" w:rsidRPr="00222F05">
        <w:rPr>
          <w:rFonts w:eastAsia="Times New Roman" w:cstheme="minorHAnsi"/>
          <w:sz w:val="24"/>
          <w:szCs w:val="24"/>
          <w:lang w:val="el-GR" w:eastAsia="en-GB"/>
        </w:rPr>
        <w:t xml:space="preserve">2 </w:t>
      </w:r>
      <w:r w:rsidR="0050162A" w:rsidRPr="00222F05">
        <w:rPr>
          <w:rFonts w:eastAsia="Times New Roman" w:cstheme="minorHAnsi"/>
          <w:sz w:val="24"/>
          <w:szCs w:val="24"/>
          <w:lang w:val="el-GR" w:eastAsia="en-GB"/>
        </w:rPr>
        <w:t>λάθος απαντήσεις θα αφαιρείται μία σωστή</w:t>
      </w:r>
      <w:r w:rsidR="002D581D"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="009817B0" w:rsidRPr="00222F05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</w:p>
    <w:p w14:paraId="2938A6C1" w14:textId="7D61FFF1" w:rsidR="00497657" w:rsidRDefault="00497657" w:rsidP="003E244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33A4CBD8" w14:textId="542CEAB8" w:rsidR="00497657" w:rsidRDefault="00497657" w:rsidP="003E244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A357919" w14:textId="77777777" w:rsidR="00497657" w:rsidRDefault="00497657" w:rsidP="003E244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68065C6D" w14:textId="5B56FBC1" w:rsidR="0050162A" w:rsidRPr="00012A2B" w:rsidRDefault="0050162A" w:rsidP="003E244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5D0958FB" w14:textId="4AA76CC6" w:rsidR="00AA69FA" w:rsidRPr="00222F05" w:rsidRDefault="00AA69F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02BA3A" w14:textId="06A6C95B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lastRenderedPageBreak/>
        <w:t>ΠΡΟΣΟΧΗ</w:t>
      </w:r>
    </w:p>
    <w:p w14:paraId="47876A72" w14:textId="31C3C2C4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76741D3E" w14:textId="3B5CE1B4" w:rsidR="00541BD7" w:rsidRPr="00222F05" w:rsidRDefault="00AA69FA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Microsoft Teams</w:t>
      </w:r>
    </w:p>
    <w:p w14:paraId="36265A67" w14:textId="77777777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 Εξέταση Εργαστηρίου Μαθήματος "Καλλωπιστικά Φυτά" με κωδικό 390</w:t>
      </w:r>
    </w:p>
    <w:p w14:paraId="1404CEBC" w14:textId="5CAF3F71" w:rsidR="00AA69FA" w:rsidRPr="00222F05" w:rsidRDefault="00541BD7" w:rsidP="00E075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Κ</w:t>
      </w:r>
      <w:r w:rsidR="00AA69FA" w:rsidRPr="00222F05">
        <w:rPr>
          <w:rFonts w:eastAsia="Times New Roman" w:cstheme="minorHAnsi"/>
          <w:sz w:val="24"/>
          <w:szCs w:val="24"/>
          <w:lang w:val="el-GR" w:eastAsia="en-GB"/>
        </w:rPr>
        <w:t>ωδικό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ς</w:t>
      </w:r>
      <w:r w:rsidR="00AA69F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ύνδεσης: </w:t>
      </w:r>
      <w:r w:rsidR="00E075AB" w:rsidRPr="00E075AB">
        <w:rPr>
          <w:rFonts w:eastAsia="Times New Roman" w:cstheme="minorHAnsi"/>
          <w:b/>
          <w:bCs/>
          <w:sz w:val="24"/>
          <w:szCs w:val="24"/>
          <w:lang w:val="el-GR" w:eastAsia="en-GB"/>
        </w:rPr>
        <w:t>8l091p2</w:t>
      </w:r>
    </w:p>
    <w:p w14:paraId="609EAD04" w14:textId="77777777" w:rsidR="00541BD7" w:rsidRPr="00BF1552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7CA28A1" w14:textId="4E34F4C3" w:rsidR="00541BD7" w:rsidRPr="00BF1552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6FFE4E5D" w14:textId="60640729" w:rsidR="00AA69FA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 Εξέταση Εργαστηρίου Μαθήματος "Καλλωπιστικά Φυτά" με κωδικό 390</w:t>
      </w:r>
    </w:p>
    <w:p w14:paraId="7B9BCC1A" w14:textId="50738F45" w:rsidR="0050162A" w:rsidRDefault="0050162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C4C2613" w14:textId="3AA88865" w:rsidR="00497657" w:rsidRDefault="00497657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6E85523F" w14:textId="77777777" w:rsidR="00497657" w:rsidRPr="00222F05" w:rsidRDefault="00497657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BD536A6" w14:textId="6639E688" w:rsidR="0050162A" w:rsidRPr="00222F05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Θεωρία</w:t>
      </w:r>
    </w:p>
    <w:p w14:paraId="49A97C3A" w14:textId="625B0D9C" w:rsidR="009459B5" w:rsidRPr="00D433CD" w:rsidRDefault="00A00DEF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690C51"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2</w:t>
      </w:r>
      <w:r w:rsidR="009459B5"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690C51"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="009459B5"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: φοιτητές με επώνυμο από Α έως Κ</w:t>
      </w:r>
    </w:p>
    <w:p w14:paraId="060F9484" w14:textId="7FB07B17" w:rsidR="009459B5" w:rsidRDefault="00A00DEF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13</w:t>
      </w:r>
      <w:r w:rsidR="009459B5"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FA79CA"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0</w:t>
      </w:r>
      <w:r w:rsidR="009459B5" w:rsidRPr="00D433CD">
        <w:rPr>
          <w:rFonts w:eastAsia="Times New Roman" w:cstheme="minorHAnsi"/>
          <w:b/>
          <w:bCs/>
          <w:sz w:val="24"/>
          <w:szCs w:val="24"/>
          <w:lang w:val="el-GR" w:eastAsia="en-GB"/>
        </w:rPr>
        <w:t>0: φοιτητές με επώνυμο από Λ έως τέλος καταλόγου</w:t>
      </w:r>
    </w:p>
    <w:p w14:paraId="180140CB" w14:textId="77777777" w:rsidR="00222F05" w:rsidRPr="00222F05" w:rsidRDefault="00222F0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0F0838BB" w14:textId="1C6725BC" w:rsidR="00B52ABE" w:rsidRPr="00012A2B" w:rsidRDefault="000273E9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Η</w:t>
      </w:r>
      <w:r w:rsidR="00B52ABE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εξ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έ</w:t>
      </w:r>
      <w:r w:rsidR="00B52ABE" w:rsidRPr="00222F05">
        <w:rPr>
          <w:rFonts w:eastAsia="Times New Roman" w:cstheme="minorHAnsi"/>
          <w:sz w:val="24"/>
          <w:szCs w:val="24"/>
          <w:lang w:val="el-GR" w:eastAsia="en-GB"/>
        </w:rPr>
        <w:t>τ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α</w:t>
      </w:r>
      <w:r w:rsidR="00B52ABE" w:rsidRPr="00222F05">
        <w:rPr>
          <w:rFonts w:eastAsia="Times New Roman" w:cstheme="minorHAnsi"/>
          <w:sz w:val="24"/>
          <w:szCs w:val="24"/>
          <w:lang w:val="el-GR" w:eastAsia="en-GB"/>
        </w:rPr>
        <w:t>σ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της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Θεωρί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θα περιλαμβάνει 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40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ερωτήσεις πολλαπλής επιλογής 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(με μία σωστή επιλογή)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με αρνητική βαθμολόγηση (για κάθε </w:t>
      </w:r>
      <w:r w:rsidR="00A302B9" w:rsidRPr="00222F05">
        <w:rPr>
          <w:rFonts w:eastAsia="Times New Roman" w:cstheme="minorHAnsi"/>
          <w:sz w:val="24"/>
          <w:szCs w:val="24"/>
          <w:lang w:val="el-GR" w:eastAsia="en-GB"/>
        </w:rPr>
        <w:t xml:space="preserve">5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λάθος απαντήσεις θα αφαιρείται μία σωστή).</w:t>
      </w:r>
      <w:r w:rsidR="00347142" w:rsidRPr="00222F05">
        <w:rPr>
          <w:lang w:val="el-GR"/>
        </w:rPr>
        <w:t xml:space="preserve"> 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Mετά από την ταυτοποίησή σας μέσω του </w:t>
      </w:r>
      <w:r w:rsidR="008A5A73" w:rsidRPr="00012A2B">
        <w:rPr>
          <w:rFonts w:eastAsia="Times New Roman" w:cstheme="minorHAnsi"/>
          <w:b/>
          <w:bCs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Team</w:t>
      </w:r>
      <w:r w:rsidR="008A5A73" w:rsidRPr="00012A2B">
        <w:rPr>
          <w:rFonts w:eastAsia="Times New Roman" w:cstheme="minorHAnsi"/>
          <w:b/>
          <w:bCs/>
          <w:sz w:val="24"/>
          <w:szCs w:val="24"/>
          <w:lang w:eastAsia="en-GB"/>
        </w:rPr>
        <w:t>s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(διάρκειας 15 λεπτών) οι εξετάσεις στο </w:t>
      </w:r>
      <w:r w:rsidR="00541BD7" w:rsidRPr="00012A2B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541BD7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e-class θα λάβουν χώρα </w:t>
      </w:r>
      <w:r w:rsidR="00347142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μεταξύ </w:t>
      </w:r>
      <w:r w:rsidR="00A00DEF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690C51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2</w:t>
      </w:r>
      <w:r w:rsidR="00347142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690C51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="00347142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="00A00DEF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12</w:t>
      </w:r>
      <w:r w:rsidR="00347142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5</w:t>
      </w:r>
      <w:r w:rsidR="00690C51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5 </w:t>
      </w:r>
      <w:r w:rsidR="00347142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για το πρώ</w:t>
      </w:r>
      <w:r w:rsidR="006A0DF4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τ</w:t>
      </w:r>
      <w:r w:rsidR="00347142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ο τμήμα και από </w:t>
      </w:r>
      <w:r w:rsidR="00A00DEF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13</w:t>
      </w:r>
      <w:r w:rsidR="00347142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:15-</w:t>
      </w:r>
      <w:r w:rsidR="00A00DEF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13</w:t>
      </w:r>
      <w:r w:rsidR="00347142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5</w:t>
      </w:r>
      <w:r w:rsidR="00690C51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5 </w:t>
      </w:r>
      <w:r w:rsidR="00347142" w:rsidRPr="00497657">
        <w:rPr>
          <w:rFonts w:eastAsia="Times New Roman" w:cstheme="minorHAnsi"/>
          <w:b/>
          <w:bCs/>
          <w:sz w:val="24"/>
          <w:szCs w:val="24"/>
          <w:lang w:val="el-GR" w:eastAsia="en-GB"/>
        </w:rPr>
        <w:t>για το δεύτερο. Ο χρόνος υποβολής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των ερωτήσεων </w:t>
      </w:r>
      <w:r w:rsidR="00347142" w:rsidRP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είναι </w:t>
      </w:r>
      <w:r w:rsidR="00596FFC" w:rsidRP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>23</w:t>
      </w:r>
      <w:r w:rsidR="00347142" w:rsidRPr="00596FF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λεπτά</w:t>
      </w:r>
      <w:r w:rsidR="00347142"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</w:p>
    <w:p w14:paraId="53E598C6" w14:textId="77777777" w:rsidR="00023704" w:rsidRPr="00222F05" w:rsidRDefault="00023704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673CD72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539D8FD0" w14:textId="341FDFF6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5EA31313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Microsoft Teams</w:t>
      </w:r>
    </w:p>
    <w:p w14:paraId="311FAB0D" w14:textId="10CC9BCF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Εξέταση Θεωρίας Μαθήματος "Καλλωπιστικά Φυτά" με κωδικό 390</w:t>
      </w:r>
    </w:p>
    <w:p w14:paraId="26F1E1D3" w14:textId="33A2327E" w:rsidR="00541BD7" w:rsidRPr="00222F05" w:rsidRDefault="00541BD7" w:rsidP="00E075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Κωδικό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E075AB">
        <w:rPr>
          <w:rFonts w:eastAsia="Times New Roman" w:cstheme="minorHAnsi"/>
          <w:sz w:val="24"/>
          <w:szCs w:val="24"/>
          <w:lang w:val="el-GR" w:eastAsia="en-GB"/>
        </w:rPr>
        <w:t xml:space="preserve">σύνδεσης: </w:t>
      </w:r>
      <w:r w:rsidR="00E075AB" w:rsidRPr="00E075AB">
        <w:rPr>
          <w:rFonts w:eastAsia="Times New Roman" w:cstheme="minorHAnsi"/>
          <w:b/>
          <w:bCs/>
          <w:sz w:val="24"/>
          <w:szCs w:val="24"/>
          <w:lang w:val="el-GR" w:eastAsia="en-GB"/>
        </w:rPr>
        <w:t>uzdtdxi</w:t>
      </w:r>
    </w:p>
    <w:p w14:paraId="287115CC" w14:textId="77777777" w:rsidR="00541BD7" w:rsidRPr="00BF1552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55E0B27" w14:textId="77777777" w:rsidR="00541BD7" w:rsidRPr="00BF1552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53DE9B0D" w14:textId="5E387B8B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Εξέταση </w:t>
      </w:r>
      <w:r w:rsidR="00A7353A" w:rsidRPr="00222F05">
        <w:rPr>
          <w:rFonts w:eastAsia="Times New Roman" w:cstheme="minorHAnsi"/>
          <w:sz w:val="24"/>
          <w:szCs w:val="24"/>
          <w:lang w:val="el-GR" w:eastAsia="en-GB"/>
        </w:rPr>
        <w:t>Θεωρία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αθήματος "Καλλωπιστικά Φυτά" με κωδικό 390</w:t>
      </w:r>
    </w:p>
    <w:p w14:paraId="5825BDDE" w14:textId="2CA47592" w:rsidR="0050162A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3C3F210E" w14:textId="5CE3E6B5" w:rsidR="00596FFC" w:rsidRDefault="00596FFC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E1698AE" w14:textId="77777777" w:rsidR="00596FFC" w:rsidRPr="00222F05" w:rsidRDefault="00596FFC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57C3B0D" w14:textId="46082377" w:rsidR="0050162A" w:rsidRPr="00222F05" w:rsidRDefault="0050162A" w:rsidP="00497657">
      <w:pPr>
        <w:pStyle w:val="ListParagraph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3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Με φυσική παρουσία:</w:t>
      </w:r>
    </w:p>
    <w:p w14:paraId="1EED6D06" w14:textId="77777777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3A17E6" w14:textId="33EC0668" w:rsidR="00023704" w:rsidRPr="00222F05" w:rsidRDefault="00023704" w:rsidP="00023704">
      <w:pPr>
        <w:shd w:val="clear" w:color="auto" w:fill="FFFFFF"/>
        <w:spacing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Η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εξέταση με φυσική παρουσία</w:t>
      </w:r>
      <w:r w:rsidR="00347142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για όσους εξεταζόμενους δήλωσαν αυτόν τον τρόπο εξέτασης, θα διεξαχθεί την ίδια μέρα και ώρα, για εργαστήριο και θεωρία αντίστοιχα,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(</w:t>
      </w:r>
      <w:r w:rsidR="00A00DEF">
        <w:rPr>
          <w:rFonts w:eastAsia="Times New Roman" w:cstheme="minorHAnsi"/>
          <w:b/>
          <w:bCs/>
          <w:sz w:val="24"/>
          <w:szCs w:val="24"/>
          <w:lang w:val="el-GR" w:eastAsia="en-GB"/>
        </w:rPr>
        <w:t>8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/</w:t>
      </w:r>
      <w:r w:rsidR="00A00DEF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0</w:t>
      </w:r>
      <w:r w:rsidR="00A00DEF">
        <w:rPr>
          <w:rFonts w:eastAsia="Times New Roman" w:cstheme="minorHAnsi"/>
          <w:b/>
          <w:bCs/>
          <w:sz w:val="24"/>
          <w:szCs w:val="24"/>
          <w:lang w:val="el-GR" w:eastAsia="en-GB"/>
        </w:rPr>
        <w:t>9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/2020, ώρα </w:t>
      </w:r>
      <w:r w:rsidR="00A00DEF"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 w:rsidR="00A00DEF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="00A00DEF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για το Εργαστήριο και </w:t>
      </w:r>
      <w:r w:rsidR="00A00DEF">
        <w:rPr>
          <w:rFonts w:eastAsia="Times New Roman" w:cstheme="minorHAnsi"/>
          <w:b/>
          <w:bCs/>
          <w:sz w:val="24"/>
          <w:szCs w:val="24"/>
          <w:lang w:val="el-GR" w:eastAsia="en-GB"/>
        </w:rPr>
        <w:t>12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 w:rsidR="00A00DEF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="00A00DEF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για την Θεωρία),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497657">
        <w:rPr>
          <w:rFonts w:eastAsia="Times New Roman" w:cstheme="minorHAnsi"/>
          <w:sz w:val="24"/>
          <w:szCs w:val="24"/>
          <w:lang w:val="el-GR" w:eastAsia="en-GB"/>
        </w:rPr>
        <w:t xml:space="preserve">στην αίθουσα διδασκαλίας του Εργαστηρίου Ανθοκομίας και </w:t>
      </w:r>
      <w:r w:rsidR="00497657">
        <w:rPr>
          <w:rFonts w:eastAsia="Times New Roman" w:cstheme="minorHAnsi"/>
          <w:sz w:val="24"/>
          <w:szCs w:val="24"/>
          <w:lang w:val="el-GR" w:eastAsia="en-GB"/>
        </w:rPr>
        <w:lastRenderedPageBreak/>
        <w:t>Αρχιτεκτονικής Τοπίου, κτίριο Κριμπά, 1</w:t>
      </w:r>
      <w:r w:rsidR="00497657" w:rsidRPr="00497657">
        <w:rPr>
          <w:rFonts w:eastAsia="Times New Roman" w:cstheme="minorHAnsi"/>
          <w:sz w:val="24"/>
          <w:szCs w:val="24"/>
          <w:vertAlign w:val="superscript"/>
          <w:lang w:val="el-GR" w:eastAsia="en-GB"/>
        </w:rPr>
        <w:t>ος</w:t>
      </w:r>
      <w:r w:rsidR="00497657">
        <w:rPr>
          <w:rFonts w:eastAsia="Times New Roman" w:cstheme="minorHAnsi"/>
          <w:sz w:val="24"/>
          <w:szCs w:val="24"/>
          <w:lang w:val="el-GR" w:eastAsia="en-GB"/>
        </w:rPr>
        <w:t xml:space="preserve"> όροφο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021109" w:rsidRPr="00021109">
        <w:rPr>
          <w:rFonts w:eastAsia="Times New Roman" w:cstheme="minorHAnsi"/>
          <w:sz w:val="24"/>
          <w:szCs w:val="24"/>
          <w:lang w:val="el-GR" w:eastAsia="en-GB"/>
        </w:rPr>
        <w:t xml:space="preserve">Η εξέταση </w:t>
      </w:r>
      <w:r w:rsidR="00021109">
        <w:rPr>
          <w:rFonts w:eastAsia="Times New Roman" w:cstheme="minorHAnsi"/>
          <w:sz w:val="24"/>
          <w:szCs w:val="24"/>
          <w:lang w:val="el-GR" w:eastAsia="en-GB"/>
        </w:rPr>
        <w:t xml:space="preserve">της αναγνώρισης </w:t>
      </w:r>
      <w:r w:rsidR="00497657">
        <w:rPr>
          <w:rFonts w:eastAsia="Times New Roman" w:cstheme="minorHAnsi"/>
          <w:sz w:val="24"/>
          <w:szCs w:val="24"/>
          <w:lang w:val="el-GR" w:eastAsia="en-GB"/>
        </w:rPr>
        <w:t xml:space="preserve">καθώς και </w:t>
      </w:r>
      <w:r w:rsidR="00021109">
        <w:rPr>
          <w:rFonts w:eastAsia="Times New Roman" w:cstheme="minorHAnsi"/>
          <w:sz w:val="24"/>
          <w:szCs w:val="24"/>
          <w:lang w:val="el-GR" w:eastAsia="en-GB"/>
        </w:rPr>
        <w:t xml:space="preserve">του θεωρητικού μέρους 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ίναι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δια με αυτή που </w:t>
      </w:r>
      <w:r w:rsidR="00497657" w:rsidRPr="00222F05">
        <w:rPr>
          <w:rFonts w:eastAsia="Times New Roman" w:cstheme="minorHAnsi"/>
          <w:sz w:val="24"/>
          <w:szCs w:val="24"/>
          <w:lang w:val="el-GR" w:eastAsia="en-GB"/>
        </w:rPr>
        <w:t>περιεγράφηκε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ην εξ’ αποστάσεως εξέταση.</w:t>
      </w:r>
    </w:p>
    <w:p w14:paraId="3EDF5224" w14:textId="44E9BF9F" w:rsidR="00B52ABE" w:rsidRPr="00222F05" w:rsidRDefault="00B52ABE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C975D2E" w14:textId="2DC286FC" w:rsidR="00E164E1" w:rsidRPr="00222F05" w:rsidRDefault="00E164E1" w:rsidP="009459B5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bdr w:val="none" w:sz="0" w:space="0" w:color="auto" w:frame="1"/>
          <w:lang w:val="el-GR" w:eastAsia="en-GB"/>
        </w:rPr>
        <w:t>Ειδικότερα ανάλογα με τον τρόπο εξέτασης που δηλώσατε οι εξετάσεις θα διεξαχθούν ως εξής:</w:t>
      </w:r>
    </w:p>
    <w:p w14:paraId="5EC3F80C" w14:textId="77777777" w:rsidR="00FA79CA" w:rsidRPr="00222F05" w:rsidRDefault="00FA79CA" w:rsidP="0080173E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F790C99" w14:textId="09B7FC7B" w:rsidR="00284954" w:rsidRPr="00222F05" w:rsidRDefault="00E01108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bookmarkStart w:id="0" w:name="_Hlk43980799"/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Οδηγίες</w:t>
      </w:r>
      <w:r w:rsidR="0080173E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εξ’ αποστάσεως εξέταση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ς</w:t>
      </w:r>
    </w:p>
    <w:bookmarkEnd w:id="0"/>
    <w:p w14:paraId="0127F5C5" w14:textId="1CDA569D" w:rsidR="00F75BCA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συμμετοχή στην εξ’ αποστάσεως εξέταση συνεπάγεται την αποδοχή των σχετικών αποφάσεων για την εξ’ αποστάσεως εξέταση της Συνεδρίασης υπ’ αριθμ. 570/21.05.2020 της Συγκλήτου του Γεωπονικού Πανεπιστημίου Αθηνών. Υπενθυμίζουμε </w:t>
      </w:r>
      <w:r w:rsidR="00F75BCA" w:rsidRPr="00222F05">
        <w:rPr>
          <w:rFonts w:eastAsia="Times New Roman" w:cstheme="minorHAnsi"/>
          <w:sz w:val="24"/>
          <w:szCs w:val="24"/>
          <w:lang w:val="el-GR" w:eastAsia="en-GB"/>
        </w:rPr>
        <w:t>ότι οι φοιτητές που επέλεξαν να εξεταστούν ηλεκτρονικά συναινούν και βεβαιώνουν ότι έχουν τον κατάλληλο/απαραίτητο εξοπλισμό και δέχονται την αμφίδρομη οπτικοακουστική αλληλεπίδραση κατά τη διεξαγωγή της εξέτασης. Σε καμία περίπτωση δεν θα γίνει εγγραφή/βιντεοσκόπηση των εξετάσεων.</w:t>
      </w:r>
      <w:r w:rsidRPr="00222F05">
        <w:rPr>
          <w:lang w:val="el-GR"/>
        </w:rPr>
        <w:t xml:space="preserve"> </w:t>
      </w:r>
    </w:p>
    <w:p w14:paraId="7101AAD5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292E42D" w14:textId="3C5B3FCA" w:rsidR="00E01108" w:rsidRPr="00222F05" w:rsidRDefault="00C21D72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Υπενθυμίζουμε ότι είναι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ΠΑΡΑΙΤΗΤΟ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για τη διεξαγωγή της εξ’ αποστάσεως εξέταση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έχετε κάνει προηγουμένως εγγραφή στο </w:t>
      </w:r>
      <w:r w:rsidR="007E3DB8" w:rsidRPr="007E3DB8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7E3DB8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KAI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το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Δήλος 36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το Πανεπιστημιακό σας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mail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προκειμένου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 μέσω του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έλεγχος ταυτοπροσωπί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ηλεκτρονική επιτήρηση της γραπτής εξέτασης που θα διεξαχθεί στο </w:t>
      </w:r>
      <w:r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27606" w:rsidRPr="00222F05">
        <w:rPr>
          <w:sz w:val="24"/>
          <w:szCs w:val="24"/>
          <w:lang w:val="el-GR"/>
        </w:rPr>
        <w:t xml:space="preserve"> </w:t>
      </w:r>
    </w:p>
    <w:p w14:paraId="74A0A146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41BD5E9E" w14:textId="4050D9E2" w:rsidR="000200B4" w:rsidRPr="00222F05" w:rsidRDefault="000200B4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έναρξη των εξετάσεω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θα γίνει ταυτοποίηση των φοιτητώ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διάρκεια 15 λεπτά) 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και θα παραμείνουν συνδεδεμένοι στο </w:t>
      </w:r>
      <w:r w:rsidR="008A5A73" w:rsidRPr="00FA633C">
        <w:rPr>
          <w:rFonts w:eastAsia="Times New Roman" w:cstheme="minorHAnsi"/>
          <w:b/>
          <w:bCs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FA633C">
        <w:rPr>
          <w:rFonts w:eastAsia="Times New Roman" w:cstheme="minorHAnsi"/>
          <w:b/>
          <w:bCs/>
          <w:sz w:val="24"/>
          <w:szCs w:val="24"/>
          <w:lang w:eastAsia="en-GB"/>
        </w:rPr>
        <w:t>Teams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μέχρι την ώρα λήξης των εξετάσεω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>Για τον έλεγχο της ταυτοπροσωπίας και την ηλεκτρονική επιτήρηση θα πρέπει οι φοιτητές, να έχουν εξασφαλίσει ότι θα συνδέονται χωρίς προβλήματα στο M</w:t>
      </w:r>
      <w:r w:rsidR="00327606" w:rsidRPr="00222F05">
        <w:rPr>
          <w:rFonts w:eastAsia="Times New Roman" w:cstheme="minorHAnsi"/>
          <w:sz w:val="24"/>
          <w:szCs w:val="24"/>
          <w:lang w:eastAsia="en-GB"/>
        </w:rPr>
        <w:t>S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Teams, με τα στοιχεία σύνδεσης του Ιδρυματικού (ΓΠΑ) τους λογαριασμού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Η ταυτοποίηση γίνεται με την επίδειξη της Ακαδημαϊκής ταυτότητας ή της Αστυνομικής ταυτότητας ή Διαβατηρίου.</w:t>
      </w:r>
    </w:p>
    <w:p w14:paraId="3DE89637" w14:textId="17C1BB78" w:rsidR="00A4261E" w:rsidRPr="00222F05" w:rsidRDefault="00A4261E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C35DF5A" w14:textId="4676EF78" w:rsidR="00327606" w:rsidRPr="00222F05" w:rsidRDefault="005D6C92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Οι φοιτητές θα πρ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έπει 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πίσης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εξέταση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να έχουν εξασφαλίσει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με δοκιμές, την ορθή λειτουργία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όλων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των συσκευών εικόνας και ήχου που διαθέτ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υν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Η/Υ, κινητού τηλέφωνου τύπου Smartphone ή </w:t>
      </w:r>
      <w:r w:rsidR="00327606" w:rsidRPr="00222F05">
        <w:rPr>
          <w:rFonts w:eastAsia="Times New Roman" w:cstheme="minorHAnsi"/>
          <w:sz w:val="24"/>
          <w:szCs w:val="24"/>
          <w:lang w:eastAsia="en-GB"/>
        </w:rPr>
        <w:t>Tablet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)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τη βέλτιστη λειτουργία του δικτύου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τ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χώρο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ν οποίο θα βρίσκ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αι την ημέρα και ώρα της εξέτασης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υστήνεται η γραπτή εξέταση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από Η/Υ.</w:t>
      </w:r>
    </w:p>
    <w:p w14:paraId="0D14841A" w14:textId="17C5114B" w:rsidR="00327606" w:rsidRPr="00222F05" w:rsidRDefault="00327606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7E351A6C" w14:textId="1261B7E7" w:rsidR="00AE56E3" w:rsidRPr="00222F05" w:rsidRDefault="00AE56E3" w:rsidP="00AE56E3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sz w:val="24"/>
          <w:szCs w:val="24"/>
          <w:lang w:val="el-GR"/>
        </w:rPr>
        <w:lastRenderedPageBreak/>
        <w:t>Σε ενδεχόμενη περίπτωση διακοπής του δικτύου ή συσκευών του φοιτητή δ</w:t>
      </w:r>
      <w:r w:rsidR="004C1FAE" w:rsidRPr="00222F05">
        <w:rPr>
          <w:sz w:val="24"/>
          <w:szCs w:val="24"/>
          <w:lang w:val="el-GR"/>
        </w:rPr>
        <w:t>ί</w:t>
      </w:r>
      <w:r w:rsidRPr="00222F05">
        <w:rPr>
          <w:sz w:val="24"/>
          <w:szCs w:val="24"/>
          <w:lang w:val="el-GR"/>
        </w:rPr>
        <w:t>ν</w:t>
      </w:r>
      <w:r w:rsidR="004C1FAE" w:rsidRPr="00222F05">
        <w:rPr>
          <w:sz w:val="24"/>
          <w:szCs w:val="24"/>
          <w:lang w:val="el-GR"/>
        </w:rPr>
        <w:t>ε</w:t>
      </w:r>
      <w:r w:rsidRPr="00222F05">
        <w:rPr>
          <w:sz w:val="24"/>
          <w:szCs w:val="24"/>
          <w:lang w:val="el-GR"/>
        </w:rPr>
        <w:t>ται η δυνατότητα συνέχιση</w:t>
      </w:r>
      <w:r w:rsidR="000B71B9">
        <w:rPr>
          <w:sz w:val="24"/>
          <w:szCs w:val="24"/>
          <w:lang w:val="el-GR"/>
        </w:rPr>
        <w:t>ς</w:t>
      </w:r>
      <w:r w:rsidRPr="00222F05">
        <w:rPr>
          <w:sz w:val="24"/>
          <w:szCs w:val="24"/>
          <w:lang w:val="el-GR"/>
        </w:rPr>
        <w:t xml:space="preserve"> της προσπάθειας για περιορισμένο χρονικό διάστημα </w:t>
      </w:r>
      <w:r w:rsidR="003A5A5D" w:rsidRPr="00222F05">
        <w:rPr>
          <w:sz w:val="24"/>
          <w:szCs w:val="24"/>
          <w:lang w:val="el-GR"/>
        </w:rPr>
        <w:t xml:space="preserve">από την τελευταία ενέργεια του χρήστη </w:t>
      </w:r>
      <w:r w:rsidRPr="00222F05">
        <w:rPr>
          <w:sz w:val="24"/>
          <w:szCs w:val="24"/>
          <w:lang w:val="el-GR"/>
        </w:rPr>
        <w:t>(5 λεπτά) γι’</w:t>
      </w:r>
      <w:r w:rsid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 xml:space="preserve">αυτό στις περιπτώσεις αυτές αναμένεται </w:t>
      </w:r>
      <w:r w:rsidR="003A5A5D" w:rsidRPr="00222F05">
        <w:rPr>
          <w:sz w:val="24"/>
          <w:szCs w:val="24"/>
          <w:lang w:val="el-GR"/>
        </w:rPr>
        <w:t xml:space="preserve">στην οθόνη σας </w:t>
      </w:r>
      <w:r w:rsidRPr="00222F05">
        <w:rPr>
          <w:sz w:val="24"/>
          <w:szCs w:val="24"/>
          <w:lang w:val="el-GR"/>
        </w:rPr>
        <w:t>και μην κλείνετε τον φυλομετρητή σας (</w:t>
      </w:r>
      <w:r w:rsidRPr="00222F05">
        <w:rPr>
          <w:sz w:val="24"/>
          <w:szCs w:val="24"/>
        </w:rPr>
        <w:t>browser</w:t>
      </w:r>
      <w:r w:rsidRPr="00222F05">
        <w:rPr>
          <w:sz w:val="24"/>
          <w:szCs w:val="24"/>
          <w:lang w:val="el-GR"/>
        </w:rPr>
        <w:t xml:space="preserve">). </w:t>
      </w:r>
      <w:r w:rsidR="003A5A5D" w:rsidRPr="00222F05">
        <w:rPr>
          <w:sz w:val="24"/>
          <w:szCs w:val="24"/>
          <w:lang w:val="el-GR"/>
        </w:rPr>
        <w:t xml:space="preserve">Η </w:t>
      </w:r>
      <w:r w:rsidR="006868DB" w:rsidRPr="00222F05">
        <w:rPr>
          <w:sz w:val="24"/>
          <w:szCs w:val="24"/>
          <w:lang w:val="el-GR"/>
        </w:rPr>
        <w:t>ενδεχόμενη διακοπή της προσπάθειά</w:t>
      </w:r>
      <w:r w:rsidR="003A5A5D" w:rsidRPr="00222F05">
        <w:rPr>
          <w:sz w:val="24"/>
          <w:szCs w:val="24"/>
          <w:lang w:val="el-GR"/>
        </w:rPr>
        <w:t xml:space="preserve"> σας συνεπάγεται την εκ νέου συμμετοχή σας στην εξέταση από την αρχή με καινούργια θέματα. </w:t>
      </w:r>
      <w:r w:rsidRPr="00222F05">
        <w:rPr>
          <w:sz w:val="24"/>
          <w:szCs w:val="24"/>
          <w:lang w:val="el-GR"/>
        </w:rPr>
        <w:t xml:space="preserve">Ο αριθμός των προσπαθειών που διατίθενται στο φοιτητή για τη συμπλήρωση των απαντήσεών του στη γραπτή εξέταση μέσω του </w:t>
      </w:r>
      <w:r w:rsidR="00FA633C">
        <w:rPr>
          <w:sz w:val="24"/>
          <w:szCs w:val="24"/>
        </w:rPr>
        <w:t>Open</w:t>
      </w:r>
      <w:r w:rsidR="00FA633C" w:rsidRP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>e</w:t>
      </w:r>
      <w:r w:rsidR="00FA633C" w:rsidRPr="00BF1552">
        <w:rPr>
          <w:sz w:val="24"/>
          <w:szCs w:val="24"/>
          <w:lang w:val="el-GR"/>
        </w:rPr>
        <w:t>-</w:t>
      </w:r>
      <w:r w:rsidR="00FA633C">
        <w:rPr>
          <w:sz w:val="24"/>
          <w:szCs w:val="24"/>
        </w:rPr>
        <w:t>c</w:t>
      </w:r>
      <w:r w:rsidRPr="00222F05">
        <w:rPr>
          <w:sz w:val="24"/>
          <w:szCs w:val="24"/>
          <w:lang w:val="el-GR"/>
        </w:rPr>
        <w:t xml:space="preserve">lass είναι 3 ώστε να μπορέσει να την ολοκληρώσει σε περίπτωση ενδεχόμενης δυσλειτουργίας του δικτύου ή συσκευών του. </w:t>
      </w:r>
    </w:p>
    <w:p w14:paraId="2D2ED16E" w14:textId="77777777" w:rsidR="00AE56E3" w:rsidRPr="00222F05" w:rsidRDefault="00AE56E3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261757EF" w14:textId="18005FF5" w:rsidR="005D6C92" w:rsidRPr="00222F05" w:rsidRDefault="00E0110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Σε περίπτωση δυσλειτουργίας των συστημάτων (μη λειτουργία του διαδικτύου ή της κάμερας) ο φοιτητής/τρια δεν θα αποκλείεται από τις εξετάσεις αλλά θα καλείται να προσέλθει με φυσική παρουσία και να εξεταστεί προφορικά.</w:t>
      </w:r>
      <w:r w:rsidR="00930CA6" w:rsidRPr="00222F05">
        <w:rPr>
          <w:sz w:val="24"/>
          <w:szCs w:val="24"/>
          <w:lang w:val="el-GR"/>
        </w:rPr>
        <w:t xml:space="preserve">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ξεταζόμενο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ΥΠΟΧΡΕΟΥΤΑ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δηλώσει το πρόβλημα κατά τη διάρκεια της εξέταση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ή το πολύ ΑΜΕΣΩΣ ΜΕΤΑ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το πέρας αυτής κάνοντας χρήση των διαθέσιμων εργαλείων επικοινωνίας (κουβεντούλα</w:t>
      </w:r>
      <w:r w:rsidR="00222F05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, chat στο MS Teams, email στον διδάσκοντα κλπ).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αίτημα επανεξέτασης παρακαλείσθε να αναγράψετε «Αιτούμαι επανεξέταση λόγω τεχνικών προβλημάτων που αντιμετώπισα στην ηλεκτρονική εξέταση» να αναφέρετε ΟΝΟΜΑΤΕΠΩΝΥΜΟ </w:t>
      </w:r>
      <w:r w:rsidR="0089096B" w:rsidRPr="00222F05">
        <w:rPr>
          <w:rFonts w:eastAsia="Times New Roman" w:cstheme="minorHAnsi"/>
          <w:sz w:val="24"/>
          <w:szCs w:val="24"/>
          <w:lang w:val="el-GR" w:eastAsia="en-GB"/>
        </w:rPr>
        <w:t>σας και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Α.Μ.</w:t>
      </w:r>
    </w:p>
    <w:p w14:paraId="61AC7018" w14:textId="2F55270E" w:rsidR="00BA35CD" w:rsidRPr="00222F05" w:rsidRDefault="00BA35CD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C946814" w14:textId="77777777" w:rsidR="007F641C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6BF86081" w14:textId="1DCAE654" w:rsidR="00E01108" w:rsidRPr="00222F05" w:rsidRDefault="00E01108" w:rsidP="00E0110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Οδηγίες με φυσική </w:t>
      </w:r>
      <w:r w:rsidR="00A34A4B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παρουσία</w:t>
      </w:r>
    </w:p>
    <w:p w14:paraId="2CEA41D7" w14:textId="78C38F7C" w:rsidR="0011452B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πιτρεπτός αριθμός των φοιτητών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ναι ανάλογος του μεγέθους 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ης αίθουσ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σύμφωνα με τις οδηγίες των μέτρων πρόληψης διάδοσης του </w:t>
      </w:r>
      <w:r w:rsidR="00496157" w:rsidRPr="00222F05">
        <w:rPr>
          <w:rFonts w:eastAsia="Times New Roman" w:cstheme="minorHAnsi"/>
          <w:sz w:val="24"/>
          <w:szCs w:val="24"/>
          <w:lang w:val="en-US" w:eastAsia="en-GB"/>
        </w:rPr>
        <w:t>COVID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>-19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Στην περίπτωση πολλών ομάδων εξέτασης μετά από κάθε εξεταζόμενη ομάδα φοιτητών θα αερίζεται και θα απολυμαίνεται η αίθουσα. </w:t>
      </w:r>
      <w:r w:rsidR="004C1FAE" w:rsidRPr="00222F05">
        <w:rPr>
          <w:rFonts w:eastAsia="Times New Roman" w:cstheme="minorHAnsi"/>
          <w:sz w:val="24"/>
          <w:szCs w:val="24"/>
          <w:lang w:val="el-GR" w:eastAsia="en-GB"/>
        </w:rPr>
        <w:t>Στην αίθουσα θα υπάρχει αντισηπτικό και διαθέσιμες μάσκες.</w:t>
      </w:r>
    </w:p>
    <w:sectPr w:rsidR="0011452B" w:rsidRPr="00222F0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C91760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8473EB"/>
    <w:multiLevelType w:val="hybridMultilevel"/>
    <w:tmpl w:val="877ADD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F137E4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FD6EE7"/>
    <w:multiLevelType w:val="hybridMultilevel"/>
    <w:tmpl w:val="E5963DA0"/>
    <w:lvl w:ilvl="0" w:tplc="70222A1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UwNTE0sQBRSjpKwanFxZn5eSAF5rUACZMIbywAAAA="/>
  </w:docVars>
  <w:rsids>
    <w:rsidRoot w:val="00905810"/>
    <w:rsid w:val="00012A2B"/>
    <w:rsid w:val="000200B4"/>
    <w:rsid w:val="00021109"/>
    <w:rsid w:val="00023704"/>
    <w:rsid w:val="00024D49"/>
    <w:rsid w:val="000273E9"/>
    <w:rsid w:val="000B71B9"/>
    <w:rsid w:val="000F438F"/>
    <w:rsid w:val="000F473F"/>
    <w:rsid w:val="0011452B"/>
    <w:rsid w:val="00182BCA"/>
    <w:rsid w:val="001C6123"/>
    <w:rsid w:val="002014B6"/>
    <w:rsid w:val="00222F05"/>
    <w:rsid w:val="002574ED"/>
    <w:rsid w:val="00266A7F"/>
    <w:rsid w:val="00284954"/>
    <w:rsid w:val="002D581D"/>
    <w:rsid w:val="00327606"/>
    <w:rsid w:val="00347142"/>
    <w:rsid w:val="003A5A5D"/>
    <w:rsid w:val="003C0FDF"/>
    <w:rsid w:val="003C306B"/>
    <w:rsid w:val="003E2448"/>
    <w:rsid w:val="0046077F"/>
    <w:rsid w:val="00496157"/>
    <w:rsid w:val="00497657"/>
    <w:rsid w:val="004C1FAE"/>
    <w:rsid w:val="004D4F4A"/>
    <w:rsid w:val="0050162A"/>
    <w:rsid w:val="0052316D"/>
    <w:rsid w:val="00541BD7"/>
    <w:rsid w:val="00552D00"/>
    <w:rsid w:val="00564AFB"/>
    <w:rsid w:val="005956CA"/>
    <w:rsid w:val="00596FFC"/>
    <w:rsid w:val="005A29D7"/>
    <w:rsid w:val="005C7ABD"/>
    <w:rsid w:val="005D6C92"/>
    <w:rsid w:val="006456C6"/>
    <w:rsid w:val="00683795"/>
    <w:rsid w:val="006844F3"/>
    <w:rsid w:val="006868DB"/>
    <w:rsid w:val="00690C51"/>
    <w:rsid w:val="006A09FE"/>
    <w:rsid w:val="006A0DF4"/>
    <w:rsid w:val="006C5E26"/>
    <w:rsid w:val="006F3985"/>
    <w:rsid w:val="006F44CF"/>
    <w:rsid w:val="00736864"/>
    <w:rsid w:val="007600FC"/>
    <w:rsid w:val="0079327A"/>
    <w:rsid w:val="007E3DB8"/>
    <w:rsid w:val="007F641C"/>
    <w:rsid w:val="008002B4"/>
    <w:rsid w:val="0080173E"/>
    <w:rsid w:val="0089096B"/>
    <w:rsid w:val="008A5A73"/>
    <w:rsid w:val="008F2762"/>
    <w:rsid w:val="00905810"/>
    <w:rsid w:val="00930CA6"/>
    <w:rsid w:val="009459B5"/>
    <w:rsid w:val="009817B0"/>
    <w:rsid w:val="009F4AF1"/>
    <w:rsid w:val="00A00DEF"/>
    <w:rsid w:val="00A302B9"/>
    <w:rsid w:val="00A34A4B"/>
    <w:rsid w:val="00A425A7"/>
    <w:rsid w:val="00A4261E"/>
    <w:rsid w:val="00A7353A"/>
    <w:rsid w:val="00AA69FA"/>
    <w:rsid w:val="00AC28AA"/>
    <w:rsid w:val="00AC2A15"/>
    <w:rsid w:val="00AC57A7"/>
    <w:rsid w:val="00AE56E3"/>
    <w:rsid w:val="00B2148A"/>
    <w:rsid w:val="00B31DD3"/>
    <w:rsid w:val="00B52ABE"/>
    <w:rsid w:val="00B915B6"/>
    <w:rsid w:val="00B92DF4"/>
    <w:rsid w:val="00BA35CD"/>
    <w:rsid w:val="00BF1552"/>
    <w:rsid w:val="00C21D72"/>
    <w:rsid w:val="00C76E2F"/>
    <w:rsid w:val="00C96F48"/>
    <w:rsid w:val="00CB13B7"/>
    <w:rsid w:val="00D3392D"/>
    <w:rsid w:val="00D433CD"/>
    <w:rsid w:val="00D82300"/>
    <w:rsid w:val="00DE22DE"/>
    <w:rsid w:val="00E01108"/>
    <w:rsid w:val="00E075AB"/>
    <w:rsid w:val="00E164E1"/>
    <w:rsid w:val="00E45B50"/>
    <w:rsid w:val="00E64B39"/>
    <w:rsid w:val="00EB5F76"/>
    <w:rsid w:val="00ED4815"/>
    <w:rsid w:val="00F67DA9"/>
    <w:rsid w:val="00F75BCA"/>
    <w:rsid w:val="00FA633C"/>
    <w:rsid w:val="00FA79CA"/>
    <w:rsid w:val="00FD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FB705"/>
  <w15:docId w15:val="{9B8B42AD-594F-4E6C-823F-88A8B564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0173E"/>
    <w:rPr>
      <w:b/>
      <w:bCs/>
    </w:rPr>
  </w:style>
  <w:style w:type="character" w:styleId="Hyperlink">
    <w:name w:val="Hyperlink"/>
    <w:basedOn w:val="DefaultParagraphFont"/>
    <w:uiPriority w:val="99"/>
    <w:unhideWhenUsed/>
    <w:rsid w:val="0080173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600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39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4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02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2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2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2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2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14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24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0397978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4</Pages>
  <Words>1038</Words>
  <Characters>5607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nstantinos Bertsouklis</dc:creator>
  <cp:lastModifiedBy>Nikolaos Ntoulas</cp:lastModifiedBy>
  <cp:revision>28</cp:revision>
  <dcterms:created xsi:type="dcterms:W3CDTF">2020-08-31T10:07:00Z</dcterms:created>
  <dcterms:modified xsi:type="dcterms:W3CDTF">2020-08-31T12:14:00Z</dcterms:modified>
</cp:coreProperties>
</file>